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481C30"/>
    <w:multiLevelType w:val="hybridMultilevel"/>
    <w:tmpl w:val="337205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jIwNDAwMjCzNLVQ0lEKTi0uzszPAykwrAUAht34HywAAAA="/>
  </w:docVars>
  <w:rsids>
    <w:rsidRoot w:val="00583E80"/>
    <w:rsid w:val="00037509"/>
    <w:rsid w:val="0004273C"/>
    <w:rsid w:val="000B0748"/>
    <w:rsid w:val="000C0CCF"/>
    <w:rsid w:val="00132549"/>
    <w:rsid w:val="001638DA"/>
    <w:rsid w:val="001D0B4E"/>
    <w:rsid w:val="0026633C"/>
    <w:rsid w:val="00275958"/>
    <w:rsid w:val="002A129D"/>
    <w:rsid w:val="002E4AA0"/>
    <w:rsid w:val="0033013E"/>
    <w:rsid w:val="0035153E"/>
    <w:rsid w:val="00365792"/>
    <w:rsid w:val="00447CD6"/>
    <w:rsid w:val="004956F2"/>
    <w:rsid w:val="004B139A"/>
    <w:rsid w:val="00543566"/>
    <w:rsid w:val="00583E80"/>
    <w:rsid w:val="00622851"/>
    <w:rsid w:val="0062597F"/>
    <w:rsid w:val="006B13F0"/>
    <w:rsid w:val="0070114A"/>
    <w:rsid w:val="00894D9E"/>
    <w:rsid w:val="008A686D"/>
    <w:rsid w:val="008D7D97"/>
    <w:rsid w:val="009E3AE7"/>
    <w:rsid w:val="00A0653C"/>
    <w:rsid w:val="00A303D5"/>
    <w:rsid w:val="00C10F8A"/>
    <w:rsid w:val="00C42AE6"/>
    <w:rsid w:val="00C80E4C"/>
    <w:rsid w:val="00CA3AFB"/>
    <w:rsid w:val="00D13353"/>
    <w:rsid w:val="00DA6B3D"/>
    <w:rsid w:val="00DC2366"/>
    <w:rsid w:val="00DF4089"/>
    <w:rsid w:val="00EC05DA"/>
    <w:rsid w:val="00F42E50"/>
    <w:rsid w:val="00FA4BAF"/>
    <w:rsid w:val="00FC4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473881"/>
  <w14:defaultImageDpi w14:val="330"/>
  <w15:chartTrackingRefBased/>
  <w15:docId w15:val="{72611EF8-7F22-AF47-8814-825465776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03D5"/>
    <w:rPr>
      <w:noProof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kern w:val="32"/>
      <w:sz w:val="16"/>
      <w:szCs w:val="32"/>
      <w:lang w:val="nl-NL" w:eastAsia="nl-NL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-720"/>
        <w:tab w:val="left" w:pos="360"/>
        <w:tab w:val="left" w:pos="6768"/>
        <w:tab w:val="left" w:pos="7056"/>
      </w:tabs>
      <w:jc w:val="center"/>
      <w:outlineLvl w:val="1"/>
    </w:pPr>
    <w:rPr>
      <w:rFonts w:ascii="CG Times" w:hAnsi="CG Times"/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Helvetica" w:hAnsi="Helvetica"/>
      <w:i/>
      <w:iCs/>
      <w:sz w:val="1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Times" w:hAnsi="Times"/>
      <w:b/>
      <w:bCs/>
      <w:sz w:val="20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0"/>
    </w:rPr>
  </w:style>
  <w:style w:type="paragraph" w:styleId="Heading6">
    <w:name w:val="heading 6"/>
    <w:basedOn w:val="Normal"/>
    <w:next w:val="Normal"/>
    <w:qFormat/>
    <w:pPr>
      <w:keepNext/>
      <w:ind w:left="360"/>
      <w:outlineLvl w:val="5"/>
    </w:pPr>
    <w:rPr>
      <w:i/>
      <w:iCs/>
      <w:sz w:val="18"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b/>
      <w:bCs/>
      <w:i/>
      <w:iCs/>
      <w:sz w:val="20"/>
    </w:rPr>
  </w:style>
  <w:style w:type="paragraph" w:styleId="Heading8">
    <w:name w:val="heading 8"/>
    <w:basedOn w:val="Normal"/>
    <w:next w:val="Normal"/>
    <w:qFormat/>
    <w:pPr>
      <w:keepNext/>
      <w:tabs>
        <w:tab w:val="left" w:pos="-720"/>
        <w:tab w:val="left" w:pos="0"/>
        <w:tab w:val="left" w:pos="10800"/>
      </w:tabs>
      <w:outlineLvl w:val="7"/>
    </w:pPr>
    <w:rPr>
      <w:rFonts w:ascii="Arial Black" w:hAnsi="Arial Black"/>
      <w:sz w:val="32"/>
    </w:rPr>
  </w:style>
  <w:style w:type="paragraph" w:styleId="Heading9">
    <w:name w:val="heading 9"/>
    <w:basedOn w:val="Normal"/>
    <w:next w:val="Normal"/>
    <w:qFormat/>
    <w:pPr>
      <w:keepNext/>
      <w:ind w:left="-91" w:firstLine="91"/>
      <w:outlineLvl w:val="8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odyText">
    <w:name w:val="Body Text"/>
    <w:basedOn w:val="Normal"/>
    <w:semiHidden/>
    <w:pPr>
      <w:jc w:val="both"/>
    </w:pPr>
    <w:rPr>
      <w:i/>
      <w:iCs/>
      <w:sz w:val="18"/>
    </w:rPr>
  </w:style>
  <w:style w:type="character" w:customStyle="1" w:styleId="apple-converted-space">
    <w:name w:val="apple-converted-space"/>
    <w:rsid w:val="00894D9E"/>
  </w:style>
  <w:style w:type="paragraph" w:styleId="BalloonText">
    <w:name w:val="Balloon Text"/>
    <w:basedOn w:val="Normal"/>
    <w:link w:val="BalloonTextChar"/>
    <w:uiPriority w:val="99"/>
    <w:semiHidden/>
    <w:unhideWhenUsed/>
    <w:rsid w:val="002E4AA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AA0"/>
    <w:rPr>
      <w:noProof/>
      <w:sz w:val="18"/>
      <w:szCs w:val="18"/>
      <w:lang w:val="en-US" w:eastAsia="en-US"/>
    </w:rPr>
  </w:style>
  <w:style w:type="table" w:styleId="TableGrid">
    <w:name w:val="Table Grid"/>
    <w:basedOn w:val="TableNormal"/>
    <w:uiPriority w:val="59"/>
    <w:rsid w:val="005435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32549"/>
    <w:pPr>
      <w:spacing w:before="100" w:beforeAutospacing="1" w:after="100" w:afterAutospacing="1"/>
    </w:pPr>
    <w:rPr>
      <w:noProof w:val="0"/>
      <w:lang w:val="en-CA"/>
    </w:rPr>
  </w:style>
  <w:style w:type="paragraph" w:styleId="ListParagraph">
    <w:name w:val="List Paragraph"/>
    <w:basedOn w:val="Normal"/>
    <w:uiPriority w:val="72"/>
    <w:qFormat/>
    <w:rsid w:val="003515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139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 American Automatic Control Council</vt:lpstr>
    </vt:vector>
  </TitlesOfParts>
  <Company>Wright State University</Company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Automatic Control Council</dc:title>
  <dc:subject/>
  <dc:creator>pradeep misra</dc:creator>
  <cp:keywords/>
  <dc:description/>
  <cp:lastModifiedBy>Anas Ibrahim</cp:lastModifiedBy>
  <cp:revision>2</cp:revision>
  <cp:lastPrinted>2018-03-07T19:45:00Z</cp:lastPrinted>
  <dcterms:created xsi:type="dcterms:W3CDTF">2019-02-22T18:02:00Z</dcterms:created>
  <dcterms:modified xsi:type="dcterms:W3CDTF">2019-02-22T18:02:00Z</dcterms:modified>
</cp:coreProperties>
</file>